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0</w:t>
      </w:r>
      <w:r>
        <w:t xml:space="preserve"> </w:t>
      </w:r>
      <w:r>
        <w:t xml:space="preserve">06:11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ee89c4cf4c0a2c41b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0T06:11:59Z</dcterms:created>
  <dcterms:modified xsi:type="dcterms:W3CDTF">2022-03-20T06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0 06:11:52</vt:lpwstr>
  </property>
</Properties>
</file>